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0D7EEC" w14:textId="5D2F6155" w:rsidR="00F04AAF" w:rsidRDefault="00A14EEC">
      <w:r>
        <w:rPr>
          <w:noProof/>
        </w:rPr>
        <w:drawing>
          <wp:anchor distT="0" distB="0" distL="114300" distR="114300" simplePos="0" relativeHeight="251665408" behindDoc="1" locked="0" layoutInCell="1" allowOverlap="1" wp14:anchorId="3146D09A" wp14:editId="24F71D50">
            <wp:simplePos x="0" y="0"/>
            <wp:positionH relativeFrom="margin">
              <wp:align>right</wp:align>
            </wp:positionH>
            <wp:positionV relativeFrom="paragraph">
              <wp:posOffset>3754120</wp:posOffset>
            </wp:positionV>
            <wp:extent cx="4791075" cy="3695700"/>
            <wp:effectExtent l="0" t="0" r="9525" b="0"/>
            <wp:wrapTight wrapText="bothSides">
              <wp:wrapPolygon edited="0">
                <wp:start x="0" y="0"/>
                <wp:lineTo x="0" y="21489"/>
                <wp:lineTo x="21557" y="21489"/>
                <wp:lineTo x="21557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29" r="12442"/>
                    <a:stretch/>
                  </pic:blipFill>
                  <pic:spPr bwMode="auto">
                    <a:xfrm>
                      <a:off x="0" y="0"/>
                      <a:ext cx="479107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336" behindDoc="1" locked="0" layoutInCell="1" allowOverlap="1" wp14:anchorId="68A05CDF" wp14:editId="7DB5ECF7">
            <wp:simplePos x="0" y="0"/>
            <wp:positionH relativeFrom="margin">
              <wp:align>left</wp:align>
            </wp:positionH>
            <wp:positionV relativeFrom="paragraph">
              <wp:posOffset>38735</wp:posOffset>
            </wp:positionV>
            <wp:extent cx="4932045" cy="3666490"/>
            <wp:effectExtent l="0" t="0" r="1905" b="0"/>
            <wp:wrapTight wrapText="bothSides">
              <wp:wrapPolygon edited="0">
                <wp:start x="21600" y="21600"/>
                <wp:lineTo x="21600" y="165"/>
                <wp:lineTo x="75" y="165"/>
                <wp:lineTo x="75" y="21600"/>
                <wp:lineTo x="21600" y="2160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16" r="8320"/>
                    <a:stretch/>
                  </pic:blipFill>
                  <pic:spPr bwMode="auto">
                    <a:xfrm rot="10800000">
                      <a:off x="0" y="0"/>
                      <a:ext cx="4932045" cy="3666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F04AAF" w:rsidSect="00E05F1E">
      <w:pgSz w:w="15840" w:h="12240" w:orient="landscape"/>
      <w:pgMar w:top="238" w:right="244" w:bottom="244" w:left="238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FC4D3" w14:textId="77777777" w:rsidR="00B76A8C" w:rsidRDefault="00B76A8C" w:rsidP="00E05F1E">
      <w:pPr>
        <w:spacing w:after="0" w:line="240" w:lineRule="auto"/>
      </w:pPr>
      <w:r>
        <w:separator/>
      </w:r>
    </w:p>
  </w:endnote>
  <w:endnote w:type="continuationSeparator" w:id="0">
    <w:p w14:paraId="4A91F997" w14:textId="77777777" w:rsidR="00B76A8C" w:rsidRDefault="00B76A8C" w:rsidP="00E05F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D50743" w14:textId="77777777" w:rsidR="00B76A8C" w:rsidRDefault="00B76A8C" w:rsidP="00E05F1E">
      <w:pPr>
        <w:spacing w:after="0" w:line="240" w:lineRule="auto"/>
      </w:pPr>
      <w:r>
        <w:separator/>
      </w:r>
    </w:p>
  </w:footnote>
  <w:footnote w:type="continuationSeparator" w:id="0">
    <w:p w14:paraId="5FBE7F7F" w14:textId="77777777" w:rsidR="00B76A8C" w:rsidRDefault="00B76A8C" w:rsidP="00E05F1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SwsDAzMLIwM7YwNDVT0lEKTi0uzszPAykwqgUAvOIMcywAAAA="/>
  </w:docVars>
  <w:rsids>
    <w:rsidRoot w:val="00E05F1E"/>
    <w:rsid w:val="000472BE"/>
    <w:rsid w:val="0007686B"/>
    <w:rsid w:val="00100E1D"/>
    <w:rsid w:val="00326EE3"/>
    <w:rsid w:val="00472E50"/>
    <w:rsid w:val="00543085"/>
    <w:rsid w:val="006A36CB"/>
    <w:rsid w:val="00860430"/>
    <w:rsid w:val="008D4AE1"/>
    <w:rsid w:val="00907F0E"/>
    <w:rsid w:val="009A7C72"/>
    <w:rsid w:val="00A14EEC"/>
    <w:rsid w:val="00A9449E"/>
    <w:rsid w:val="00AD489B"/>
    <w:rsid w:val="00AD4B6E"/>
    <w:rsid w:val="00B7090A"/>
    <w:rsid w:val="00B76A8C"/>
    <w:rsid w:val="00B77282"/>
    <w:rsid w:val="00C82660"/>
    <w:rsid w:val="00C94385"/>
    <w:rsid w:val="00CF52E0"/>
    <w:rsid w:val="00E05F1E"/>
    <w:rsid w:val="00E46B23"/>
    <w:rsid w:val="00F04AAF"/>
    <w:rsid w:val="00FA0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B67355"/>
  <w15:chartTrackingRefBased/>
  <w15:docId w15:val="{2BFD90B3-A296-4AD4-BFA8-07D02468C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5F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5F1E"/>
  </w:style>
  <w:style w:type="paragraph" w:styleId="Footer">
    <w:name w:val="footer"/>
    <w:basedOn w:val="Normal"/>
    <w:link w:val="FooterChar"/>
    <w:uiPriority w:val="99"/>
    <w:unhideWhenUsed/>
    <w:rsid w:val="00E05F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5F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Khan</dc:creator>
  <cp:keywords/>
  <dc:description/>
  <cp:lastModifiedBy>Michelle Sin</cp:lastModifiedBy>
  <cp:revision>8</cp:revision>
  <cp:lastPrinted>2019-10-29T18:03:00Z</cp:lastPrinted>
  <dcterms:created xsi:type="dcterms:W3CDTF">2021-03-09T21:42:00Z</dcterms:created>
  <dcterms:modified xsi:type="dcterms:W3CDTF">2021-10-26T19:19:00Z</dcterms:modified>
</cp:coreProperties>
</file>